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Rome</w:t>
      </w:r>
    </w:p>
    <w:bookmarkStart w:id="20" w:name="X6f7171fdc39198a5d6e8184540d641b5a9fb9c3"/>
    <w:p>
      <w:pPr>
        <w:pStyle w:val="Heading1"/>
      </w:pPr>
      <w:r>
        <w:t xml:space="preserve">Statement of Purpose: Pursuing Advanced Mechanical Engineering Studies in Italy, Rome</w:t>
      </w:r>
    </w:p>
    <w:p>
      <w:pPr>
        <w:pStyle w:val="FirstParagraph"/>
      </w:pPr>
      <w:r>
        <w:t xml:space="preserve">I am writing to express my profound commitment to advancing my career as a Mechanical Engineer through graduate studies at a prestigious institution in the heart of Italy, Rome. This Statement of Purpose outlines my academic trajectory, professional aspirations, and unwavering dedication to contributing meaningfully to the field of mechanical engineering within the rich technological and cultural landscape of Italy.</w:t>
      </w:r>
    </w:p>
    <w:p>
      <w:pPr>
        <w:pStyle w:val="BodyText"/>
      </w:pPr>
      <w:r>
        <w:t xml:space="preserve">My fascination with mechanical systems began during childhood visits to Rome’s ancient engineering marvels—the Pantheon’s dome, the Aqua Appia aqueducts, and Trajan’s Column—where I marveled at how ingenuity overcame physical constraints. This early inspiration solidified my academic path when I pursued a Bachelor of Science in Mechanical Engineering at [Your University]. During my undergraduate studies, I immersed myself in thermodynamics, fluid mechanics, and sustainable design systems. A pivotal project involved redesigning a solar water heating system for rural communities; this experience revealed the critical intersection of mechanical innovation and societal impact. Crucially, it also highlighted Italy’s leadership in renewable energy integration—particularly through initiatives like Rome’s District Heating Network (Roma Calore) which efficiently utilizes waste heat from power plants. This realization crystallized my ambition to study in Italy, where I could learn from a nation pioneering sustainable engineering solutions within historic urban contexts.</w:t>
      </w:r>
    </w:p>
    <w:p>
      <w:pPr>
        <w:pStyle w:val="BodyText"/>
      </w:pPr>
      <w:r>
        <w:t xml:space="preserve">My academic journey deepened through an internship at [Relevant Company/Research Lab], where I collaborated on optimizing industrial gear systems for automotive manufacturers. This role demanded rigorous analysis of wear patterns and thermal management—skills directly applicable to Italy’s renowned automotive sector centered in Turin and Rome. Working alongside Italian engineers, I gained firsthand insight into the meticulous precision required in European mechanical design standards (ISO 9001) and the cultural emphasis on craftsmanship blended with technology. I observed how Italian engineers seamlessly integrate heritage with innovation; for instance, adapting classical architectural principles to modern HVAC systems in restored Roman palaces. This exposure reinforced my conviction that Rome—a city where millennia of engineering evolution converge—offers an unparalleled environment for my professional growth.</w:t>
      </w:r>
    </w:p>
    <w:p>
      <w:pPr>
        <w:pStyle w:val="BodyText"/>
      </w:pPr>
      <w:r>
        <w:t xml:space="preserve">My research interests specifically align with two transformative trends in Italian mechanical engineering: sustainable urban mobility and advanced materials for heritage preservation. I am eager to contribute to projects like Rome’s ongoing Metro Line C extension, which requires cutting-edge tunneling techniques and vibration control systems. Additionally, I am deeply motivated by Italy’s focus on "cultural engineering" – developing non-invasive methods to protect ancient structures using smart materials (e.g., self-healing concrete inspired by Roman mortar). At Sapienza University of Rome or Politecnico di Roma, I aim to explore these areas under faculty mentors like Professor [Name], whose work on adaptive mechanical systems for historical sites resonates with my goals. The opportunity to access facilities such as the CIRI (Centro Interdipartimentale per la Ricerca Industriale) in Rome would be instrumental in developing prototypes that balance innovation with cultural stewardship.</w:t>
      </w:r>
    </w:p>
    <w:p>
      <w:pPr>
        <w:pStyle w:val="BodyText"/>
      </w:pPr>
      <w:r>
        <w:t xml:space="preserve">Why Italy? Beyond its engineering legacy, Italy embodies a unique synergy of tradition and modernity. Rome’s status as the European Union’s hub for urban sustainability projects—evidenced by the "Rome Smart City" initiative—provides an ideal laboratory for applied research. I am particularly inspired by how Italian institutions prioritize interdisciplinary collaboration: mechanical engineers work alongside historians, architects, and environmental scientists to solve complex challenges in cities like Rome, where ancient infrastructure coexists with 21st-century demands. This holistic approach is absent in many academic environments and aligns perfectly with my vision of engineering as a force for holistic societal advancement.</w:t>
      </w:r>
    </w:p>
    <w:p>
      <w:pPr>
        <w:pStyle w:val="BodyText"/>
      </w:pPr>
      <w:r>
        <w:t xml:space="preserve">Professionally, I aspire to become a Mechanical Engineer who bridges the gap between global innovation and Italian industrial needs. My long-term objective is to lead R&amp;D teams at companies like Ansaldo STS (Rome-based rail technology leader) or SMEs specializing in sustainable construction. For instance, I envision developing lightweight, durable materials for retrofitting Rome’s historic buildings with modern energy systems—reducing carbon footprints without compromising architectural integrity. This work would directly support Italy’s National Energy Strategy (2030), which targets a 45% renewable energy share and a 55% reduction in emissions. My academic training in Rome will equip me to translate theoretical knowledge into tangible solutions for Italy’s urban challenges while respecting its cultural legacy.</w:t>
      </w:r>
    </w:p>
    <w:p>
      <w:pPr>
        <w:pStyle w:val="BodyText"/>
      </w:pPr>
      <w:r>
        <w:t xml:space="preserve">Moreover, studying in Rome offers irreplaceable cultural immersion essential for global engineering leadership. I am committed to learning Italian at an advanced level not merely as a language skill but as a gateway to understanding the nuanced problem-solving ethos of Italian engineers—where technical excellence is intertwined with aesthetic sensibility and historical awareness. This cultural fluency will enable me to collaborate effectively within Rome’s dynamic engineering community, from startups in EUR district to research centers like ENEA (Italian National Agency for New Technologies). I aim not only to absorb Italy’s technological expertise but also to contribute my perspectives on global engineering best practices.</w:t>
      </w:r>
    </w:p>
    <w:p>
      <w:pPr>
        <w:pStyle w:val="BodyText"/>
      </w:pPr>
      <w:r>
        <w:t xml:space="preserve">In conclusion, my journey as a Mechanical Engineer has been guided by a desire to create technology that serves humanity with elegance and purpose. Italy, and Rome in particular, represents the perfect confluence of historical inspiration, contemporary innovation, and cultural depth where this vision can flourish. I am eager to bring my technical skills, collaborative spirit, and passion for sustainable engineering to your institution. I am confident that pursuing advanced studies in Rome will empower me to become an engineer who not only designs exceptional systems but also honors the legacy of a city that has shaped engineering for millennia—transforming ancient principles into solutions for tomorrow’s world.</w:t>
      </w:r>
    </w:p>
    <w:p>
      <w:pPr>
        <w:pStyle w:val="BodyText"/>
      </w:pPr>
      <w:r>
        <w:t xml:space="preserve">I thank you for considering my application and welcome the opportunity to contribute to your esteemed academic community as a future Mechanical Engineer dedicated to Italy’s engineering renaissance in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Rome</dc:title>
  <dc:creator/>
  <dc:language>en</dc:language>
  <cp:keywords/>
  <dcterms:created xsi:type="dcterms:W3CDTF">2026-07-21T06:53:14Z</dcterms:created>
  <dcterms:modified xsi:type="dcterms:W3CDTF">2026-07-21T06:53:14Z</dcterms:modified>
</cp:coreProperties>
</file>

<file path=docProps/custom.xml><?xml version="1.0" encoding="utf-8"?>
<Properties xmlns="http://schemas.openxmlformats.org/officeDocument/2006/custom-properties" xmlns:vt="http://schemas.openxmlformats.org/officeDocument/2006/docPropsVTypes"/>
</file>